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449C6FC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01EF25D2" w14:textId="4776CC30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952FAA">
              <w:rPr>
                <w:rFonts w:ascii="標楷體" w:eastAsia="標楷體" w:hAnsi="標楷體" w:hint="eastAsia"/>
                <w:b/>
                <w:sz w:val="32"/>
              </w:rPr>
              <w:t>3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F47DDF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F47DDF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609E4F01" w14:textId="4E8A8F21" w:rsidR="00564B73" w:rsidRPr="00757FD8" w:rsidRDefault="00AF6057" w:rsidP="00AF6057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各級學校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適用)</w:t>
            </w:r>
          </w:p>
        </w:tc>
      </w:tr>
      <w:tr w:rsidR="00564B73" w:rsidRPr="00757FD8" w14:paraId="200CD0F9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0D63816D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D68D7D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A2D1125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DF7A191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0FFE0B8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70757DCB" w14:textId="77777777" w:rsidTr="0071077A">
        <w:trPr>
          <w:trHeight w:val="3840"/>
        </w:trPr>
        <w:tc>
          <w:tcPr>
            <w:tcW w:w="568" w:type="dxa"/>
            <w:shd w:val="clear" w:color="auto" w:fill="auto"/>
            <w:vAlign w:val="center"/>
          </w:tcPr>
          <w:p w14:paraId="26B9AA4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3BC5A2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280969F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0C3233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7CF5F1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02494F6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177589D" w14:textId="1148559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757FD8">
              <w:rPr>
                <w:rFonts w:ascii="標楷體" w:eastAsia="標楷體" w:hAnsi="標楷體" w:hint="eastAsia"/>
                <w:szCs w:val="24"/>
              </w:rPr>
              <w:t>年</w:t>
            </w:r>
            <w:r>
              <w:rPr>
                <w:rFonts w:ascii="標楷體" w:eastAsia="標楷體" w:hAnsi="標楷體" w:hint="eastAsia"/>
                <w:szCs w:val="24"/>
              </w:rPr>
              <w:t>校內有無</w:t>
            </w:r>
            <w:r w:rsidRPr="00757FD8">
              <w:rPr>
                <w:rFonts w:ascii="標楷體" w:eastAsia="標楷體" w:hAnsi="標楷體" w:hint="eastAsia"/>
                <w:szCs w:val="24"/>
              </w:rPr>
              <w:t>訂定全民國防教育實施計畫</w:t>
            </w:r>
            <w:r w:rsidRPr="00487018">
              <w:rPr>
                <w:rFonts w:ascii="標楷體" w:eastAsia="標楷體" w:hAnsi="標楷體" w:hint="eastAsia"/>
                <w:szCs w:val="24"/>
              </w:rPr>
              <w:t>(至多10分)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A8F5C19" w14:textId="77777777" w:rsidR="00564B73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有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8CD0C7E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D64F65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754B6D20" w14:textId="03CFD1BF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1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學年度第2學期全民國防教育實施計畫」，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2月5日簽准，據以推動相關業務。</w:t>
            </w:r>
          </w:p>
          <w:p w14:paraId="69A658B0" w14:textId="2E7596D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學年度第1學期全民國防教育實施計畫」，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8月2日簽准，據以推動相關業務。</w:t>
            </w:r>
          </w:p>
          <w:p w14:paraId="2DA53FB7" w14:textId="78D220F2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度○○活動實施計畫。</w:t>
            </w:r>
          </w:p>
          <w:p w14:paraId="378A18E9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47EA7CC8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 xml:space="preserve">頁)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9C1F23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7655EDF6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6667CA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36DD31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EBD4F6D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9CF0FA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D55B45" w14:textId="27574AED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2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落實全民國防教育課程教學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2E1B459A" w14:textId="75873672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  <w:r>
              <w:rPr>
                <w:rFonts w:ascii="標楷體" w:eastAsia="標楷體" w:hAnsi="標楷體" w:hint="eastAsia"/>
                <w:szCs w:val="24"/>
              </w:rPr>
              <w:t>(</w:t>
            </w:r>
            <w:r w:rsidR="00F41FF5">
              <w:rPr>
                <w:rFonts w:ascii="標楷體" w:eastAsia="標楷體" w:hAnsi="標楷體" w:hint="eastAsia"/>
                <w:szCs w:val="24"/>
              </w:rPr>
              <w:t>111</w:t>
            </w:r>
            <w:r>
              <w:rPr>
                <w:rFonts w:ascii="標楷體" w:eastAsia="標楷體" w:hAnsi="標楷體" w:hint="eastAsia"/>
                <w:szCs w:val="24"/>
              </w:rPr>
              <w:t>學年第2學期及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>
              <w:rPr>
                <w:rFonts w:ascii="標楷體" w:eastAsia="標楷體" w:hAnsi="標楷體" w:hint="eastAsia"/>
                <w:szCs w:val="24"/>
              </w:rPr>
              <w:t>學年第1學期情形。</w:t>
            </w:r>
            <w:r>
              <w:rPr>
                <w:rFonts w:ascii="標楷體" w:eastAsia="標楷體" w:hAnsi="標楷體"/>
                <w:szCs w:val="24"/>
              </w:rPr>
              <w:t>)</w:t>
            </w:r>
          </w:p>
          <w:p w14:paraId="6749EF1F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大專：本校開設○門必修課程，課程名稱為○○○，計○○位學生修課。開設○門選修課程，課程名稱為○○○，共計○○位學生修課。</w:t>
            </w:r>
            <w:bookmarkStart w:id="0" w:name="_GoBack"/>
            <w:bookmarkEnd w:id="0"/>
          </w:p>
          <w:p w14:paraId="1A6771B9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高中：本校開設○門選修課程，課程名稱為○○○，共計○○位學生修課。</w:t>
            </w:r>
          </w:p>
          <w:p w14:paraId="0D828A8C" w14:textId="3EF21861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國中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：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學校實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融入式教學及補充教材運用情形。</w:t>
            </w:r>
          </w:p>
          <w:p w14:paraId="6409C325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師資聘用、教材教案研發情形等。</w:t>
            </w:r>
          </w:p>
          <w:p w14:paraId="65905BAC" w14:textId="32C992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E19D1A3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F8C59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8117961" w14:textId="77777777" w:rsidTr="0071077A">
        <w:trPr>
          <w:trHeight w:val="1188"/>
        </w:trPr>
        <w:tc>
          <w:tcPr>
            <w:tcW w:w="568" w:type="dxa"/>
            <w:vMerge/>
            <w:shd w:val="clear" w:color="auto" w:fill="auto"/>
            <w:vAlign w:val="center"/>
          </w:tcPr>
          <w:p w14:paraId="5996FD2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107B05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5A8B35C1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多元輔教活動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99A1830" w14:textId="194AA7D8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3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辦理全民國防教育多元輔教活動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  <w:p w14:paraId="179EB292" w14:textId="77777777" w:rsidR="00564B73" w:rsidRPr="00AD41E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252" w:type="dxa"/>
            <w:shd w:val="clear" w:color="auto" w:fill="auto"/>
          </w:tcPr>
          <w:p w14:paraId="3E35494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D4A0D01" w14:textId="362063F2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.本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多元輔教活動(包含：海報比賽、愛國歌曲比賽、實彈射擊、國軍營區參訪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)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計○○場次，共○○人次參與。</w:t>
            </w:r>
          </w:p>
          <w:p w14:paraId="3CE1A6C5" w14:textId="3E1AF4C8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2.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年9月17日及9月21日辦理全校校園災害演練，參與人次計○○○○人。</w:t>
            </w:r>
          </w:p>
          <w:p w14:paraId="37C7B161" w14:textId="0C30006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4.本校辦理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年暑期青年戰鬥營活動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Start"/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End"/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等，以下請自行延伸。</w:t>
            </w:r>
          </w:p>
          <w:p w14:paraId="02EC999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9CD67B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6C915C" w14:textId="77777777" w:rsidTr="0071077A">
        <w:trPr>
          <w:trHeight w:val="5102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16A662B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9DE309F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BFC3C0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66978593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DEC389C" w14:textId="264578C9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4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辦理或鼓勵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4A449B3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502EE43" w14:textId="33173AA5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承辦本市全民國防教育工作坊，共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參加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C7B480C" w14:textId="14D159E9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邀請○○○講師至本校進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專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-○○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演講，參與師生共計○○人。</w:t>
            </w:r>
          </w:p>
          <w:p w14:paraId="4087C7AE" w14:textId="59C92AB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利用校務會議時機，推廣全民國防教育融入式教學及補充教材。</w:t>
            </w:r>
          </w:p>
          <w:p w14:paraId="34043774" w14:textId="6C662F21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日薦派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陳○○老師參加○○市全民國防教育增能活動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20D01D6E" w14:textId="01DA33C9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辦理或鼓勵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所屬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進行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B05D8F4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60FA3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6C8C429D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1114DC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4FE21047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2E97621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009ACE39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DE60738" w14:textId="36D7ECF8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經費籌措、運用於校內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0CAFD7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0DC9528" w14:textId="4F93AD9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學年第2學期及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學年第1學期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952F1A7" w14:textId="3F2E5FBF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經費。</w:t>
            </w:r>
          </w:p>
          <w:p w14:paraId="3E0D7081" w14:textId="5AD0216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申請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經費，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獲本市教育局補助全民國防教育愛國歌曲比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競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計新臺幣○○萬元。</w:t>
            </w:r>
          </w:p>
          <w:p w14:paraId="24A1E0BA" w14:textId="584B9D7D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向教育部申請「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全民國防教育課程多元教學活動」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獲全額補助計○萬元，業於○月○日辦理完畢。</w:t>
            </w:r>
          </w:p>
          <w:p w14:paraId="71370D91" w14:textId="0FBFB10B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關於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經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費籌措及運用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情形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6810773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BBAA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0A4BB187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5BE4601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484C1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679B1AF7" w14:textId="32E46587" w:rsidR="00564B73" w:rsidRPr="00A4523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教育宣導作為1</w:t>
            </w:r>
            <w:r w:rsidRPr="00757FD8">
              <w:rPr>
                <w:rFonts w:ascii="標楷體" w:eastAsia="標楷體" w:hAnsi="標楷體" w:hint="eastAsia"/>
                <w:szCs w:val="24"/>
              </w:rPr>
              <w:t>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4665A0F" w14:textId="6F5C4A43" w:rsidR="00564B73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3E0354">
              <w:rPr>
                <w:rFonts w:ascii="標楷體" w:eastAsia="標楷體" w:hAnsi="標楷體" w:hint="eastAsia"/>
                <w:szCs w:val="24"/>
              </w:rPr>
              <w:t>6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072972">
              <w:rPr>
                <w:rFonts w:ascii="標楷體" w:eastAsia="標楷體" w:hAnsi="標楷體" w:hint="eastAsia"/>
                <w:szCs w:val="24"/>
              </w:rPr>
              <w:t>年辦理全民國防教育活動</w:t>
            </w:r>
            <w:r>
              <w:rPr>
                <w:rFonts w:ascii="標楷體" w:eastAsia="標楷體" w:hAnsi="標楷體" w:hint="eastAsia"/>
                <w:szCs w:val="24"/>
              </w:rPr>
              <w:t>媒體露出情形，共計</w:t>
            </w:r>
            <w:r w:rsidRPr="00072972">
              <w:rPr>
                <w:rFonts w:ascii="標楷體" w:eastAsia="標楷體" w:hAnsi="標楷體" w:hint="eastAsia"/>
                <w:szCs w:val="24"/>
              </w:rPr>
              <w:t>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2599D39B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1957B934" w14:textId="26C69A3A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東森新聞，</w:t>
            </w:r>
            <w:r w:rsidR="00F41FF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年○月○日，○○大學辦理○○活動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5568B5D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2D14CA8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11AB6E1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78AA83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</w:p>
          <w:p w14:paraId="407553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015AAF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72DBFC9C" w14:textId="77777777" w:rsidTr="0071077A">
        <w:trPr>
          <w:trHeight w:val="3294"/>
        </w:trPr>
        <w:tc>
          <w:tcPr>
            <w:tcW w:w="568" w:type="dxa"/>
            <w:shd w:val="clear" w:color="auto" w:fill="auto"/>
            <w:vAlign w:val="center"/>
          </w:tcPr>
          <w:p w14:paraId="14E630B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DE8419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229E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0CDE3001" w14:textId="194E48C8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7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全民國防網站建置情形(至多10分)：</w:t>
            </w:r>
          </w:p>
          <w:p w14:paraId="42E4442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4A17189B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2662CB1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34CD6D73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6D0A282E" w14:textId="47ECA4E0" w:rsidR="00564B73" w:rsidRPr="00757FD8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39B4583C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56A9C27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99588A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8A81E1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34977E1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2CD56D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A88E36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087A3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EAAA05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2D4E58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C75EB9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1988B724" w14:textId="77777777" w:rsidTr="0071077A">
        <w:trPr>
          <w:trHeight w:val="266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7C76D711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7625A4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1D2B8AA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2A7290E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082E4A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72FE6C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259CE4BF" w14:textId="30711142" w:rsidR="00564B73" w:rsidRPr="00AD41E0" w:rsidRDefault="00564B73" w:rsidP="005D6D20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8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AD41E0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7725D" w14:textId="2EB277F4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4FB3413" w14:textId="0C5E9EB9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44099205" w14:textId="2E620B1B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655178A5" w14:textId="13A88520" w:rsidR="00564B73" w:rsidRPr="00AD41E0" w:rsidRDefault="003441CF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18E32AE" w14:textId="30CA582D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教學卓越人員</w:t>
            </w:r>
            <w:r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、○○市全民國防教育績優學校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473ADD6E" w14:textId="6CEBCB4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CE24E04" w14:textId="77777777" w:rsidR="00233501" w:rsidRDefault="00233501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4DA2D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56D34A1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AEE250C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2CE6B1D4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2940CC03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35DF5932" w14:textId="01F2FB12" w:rsidR="00564B73" w:rsidRPr="00AD41E0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9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對所屬教職員實施考核、評鑑及獎勵情形</w:t>
            </w:r>
            <w:r w:rsidRPr="00C44332">
              <w:rPr>
                <w:rFonts w:ascii="標楷體" w:eastAsia="標楷體" w:hAnsi="標楷體" w:hint="eastAsia"/>
                <w:szCs w:val="24"/>
              </w:rPr>
              <w:t>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</w:t>
            </w:r>
            <w:r w:rsidRPr="00AD41E0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6D9F4A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0C84C8B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5D146DA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73C00F8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A1FFEF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886070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C9611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09E109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78F5699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4D103B2A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02BA9334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4AADD64E" w14:textId="67D71806" w:rsidR="00564B73" w:rsidRPr="00BC7068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BC7068">
              <w:rPr>
                <w:rFonts w:ascii="標楷體" w:eastAsia="標楷體" w:hAnsi="標楷體" w:hint="eastAsia"/>
                <w:szCs w:val="24"/>
              </w:rPr>
              <w:t>10.</w:t>
            </w:r>
            <w:r w:rsidR="00F41FF5">
              <w:rPr>
                <w:rFonts w:ascii="標楷體" w:eastAsia="標楷體" w:hAnsi="標楷體" w:hint="eastAsia"/>
                <w:szCs w:val="24"/>
              </w:rPr>
              <w:t>112</w:t>
            </w:r>
            <w:r w:rsidRPr="00BC7068">
              <w:rPr>
                <w:rFonts w:ascii="標楷體" w:eastAsia="標楷體" w:hAnsi="標楷體" w:hint="eastAsia"/>
                <w:szCs w:val="24"/>
              </w:rPr>
              <w:t>年單位有</w:t>
            </w:r>
            <w:proofErr w:type="gramStart"/>
            <w:r w:rsidRPr="00BC7068">
              <w:rPr>
                <w:rFonts w:ascii="標楷體" w:eastAsia="標楷體" w:hAnsi="標楷體" w:hint="eastAsia"/>
                <w:szCs w:val="24"/>
              </w:rPr>
              <w:t>無薦報</w:t>
            </w:r>
            <w:proofErr w:type="gramEnd"/>
            <w:r w:rsidRPr="00BC7068">
              <w:rPr>
                <w:rFonts w:ascii="標楷體" w:eastAsia="標楷體" w:hAnsi="標楷體" w:hint="eastAsia"/>
                <w:szCs w:val="24"/>
              </w:rPr>
              <w:t>全民國防教育傑出貢獻獎</w:t>
            </w:r>
            <w:r w:rsidRPr="00BC7068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BC7068">
              <w:rPr>
                <w:rFonts w:ascii="標楷體" w:eastAsia="標楷體" w:hAnsi="標楷體" w:hint="eastAsia"/>
                <w:szCs w:val="24"/>
              </w:rPr>
              <w:t>選拔。</w:t>
            </w:r>
          </w:p>
          <w:p w14:paraId="4FB2D8CA" w14:textId="3EAD6994" w:rsidR="00E84292" w:rsidRPr="00C44332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3C8CFCA9" w14:textId="4722D2F7" w:rsidR="00564B73" w:rsidRPr="00BC7068" w:rsidRDefault="00E84292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7C5A5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447D45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4E7FB1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29835A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44F76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A48311E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10F9F76A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60954A1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40A3DDDE" w14:textId="60B87B75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F1BA7C" w14:textId="77777777" w:rsidR="00A70E93" w:rsidRDefault="00A70E93" w:rsidP="00D42C4F">
      <w:r>
        <w:separator/>
      </w:r>
    </w:p>
  </w:endnote>
  <w:endnote w:type="continuationSeparator" w:id="0">
    <w:p w14:paraId="468E0B34" w14:textId="77777777" w:rsidR="00A70E93" w:rsidRDefault="00A70E93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496383EE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1FF5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1FF5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1A2DA0" w14:textId="77777777" w:rsidR="00A70E93" w:rsidRDefault="00A70E93" w:rsidP="00D42C4F">
      <w:r>
        <w:separator/>
      </w:r>
    </w:p>
  </w:footnote>
  <w:footnote w:type="continuationSeparator" w:id="0">
    <w:p w14:paraId="601DF7BD" w14:textId="77777777" w:rsidR="00A70E93" w:rsidRDefault="00A70E93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A4DD0"/>
    <w:rsid w:val="000B1A3C"/>
    <w:rsid w:val="000C0787"/>
    <w:rsid w:val="000C0FD9"/>
    <w:rsid w:val="000C5C1B"/>
    <w:rsid w:val="000C70CE"/>
    <w:rsid w:val="000D6D23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3501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0894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D6D20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513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2ED0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2FAA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0E93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1CE9"/>
    <w:rsid w:val="00BE267B"/>
    <w:rsid w:val="00BE26F8"/>
    <w:rsid w:val="00BE5159"/>
    <w:rsid w:val="00BE745E"/>
    <w:rsid w:val="00BF4E13"/>
    <w:rsid w:val="00C04DBA"/>
    <w:rsid w:val="00C0711F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47FD5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1FF5"/>
    <w:rsid w:val="00F42AED"/>
    <w:rsid w:val="00F42CDC"/>
    <w:rsid w:val="00F445EE"/>
    <w:rsid w:val="00F44C9F"/>
    <w:rsid w:val="00F47DD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14B9A-F21A-451D-A14B-184688802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20</cp:revision>
  <cp:lastPrinted>2022-02-21T02:57:00Z</cp:lastPrinted>
  <dcterms:created xsi:type="dcterms:W3CDTF">2022-02-21T09:26:00Z</dcterms:created>
  <dcterms:modified xsi:type="dcterms:W3CDTF">2024-03-18T01:22:00Z</dcterms:modified>
</cp:coreProperties>
</file>